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816033"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816033"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816033"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816033"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816033"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816033"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816033">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816033">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816033"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816033"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816033"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816033"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816033"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13877716"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69FEDC5"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06A2F545"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Pr="00DE0091">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77777777"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we opted to use an older version of the CMU-MOSEI dataset. This consists of data (Audio, Visual, and Text) already pre-aligned 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77777777"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22CA7DF1"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lastRenderedPageBreak/>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25B95C2"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571C7701"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 xml:space="preserve">created from the </w:t>
      </w:r>
      <w:r w:rsidR="00442F78" w:rsidRPr="00DB220E">
        <w:rPr>
          <w:rFonts w:ascii="Times New Roman" w:hAnsi="Times New Roman" w:cs="Times New Roman"/>
        </w:rPr>
        <w:lastRenderedPageBreak/>
        <w:t>.</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 xml:space="preserve">containing the raw sentence level transcripts that will </w:t>
      </w:r>
      <w:r w:rsidR="00816033">
        <w:rPr>
          <w:noProof/>
        </w:rPr>
        <mc:AlternateContent>
          <mc:Choice Requires="wps">
            <w:drawing>
              <wp:anchor distT="0" distB="0" distL="114300" distR="114300" simplePos="0" relativeHeight="251667968" behindDoc="0" locked="0" layoutInCell="1" allowOverlap="1" wp14:anchorId="45AD76D0" wp14:editId="15D900AA">
                <wp:simplePos x="0" y="0"/>
                <wp:positionH relativeFrom="column">
                  <wp:posOffset>2983733</wp:posOffset>
                </wp:positionH>
                <wp:positionV relativeFrom="paragraph">
                  <wp:posOffset>1507644</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816033" w:rsidRDefault="00455DBF" w:rsidP="00455DBF">
                            <w:pPr>
                              <w:rPr>
                                <w:b/>
                                <w:bCs/>
                              </w:rPr>
                            </w:pPr>
                            <w:r w:rsidRPr="00816033">
                              <w:rPr>
                                <w:b/>
                                <w:bCs/>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margin-left:234.95pt;margin-top:118.7pt;width:34.9pt;height:25.6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" filled="f" stroked="f">
                <v:textbox>
                  <w:txbxContent>
                    <w:p w14:paraId="14EFE59F" w14:textId="52EF76E4" w:rsidR="00455DBF" w:rsidRPr="00816033" w:rsidRDefault="00455DBF" w:rsidP="00455DBF">
                      <w:pPr>
                        <w:rPr>
                          <w:b/>
                          <w:bCs/>
                        </w:rPr>
                      </w:pPr>
                      <w:r w:rsidRPr="00816033">
                        <w:rPr>
                          <w:b/>
                          <w:bCs/>
                        </w:rPr>
                        <w:t>(b)</w:t>
                      </w:r>
                    </w:p>
                  </w:txbxContent>
                </v:textbox>
              </v:shape>
            </w:pict>
          </mc:Fallback>
        </mc:AlternateContent>
      </w:r>
      <w:r w:rsidR="00816033">
        <w:rPr>
          <w:noProof/>
        </w:rPr>
        <mc:AlternateContent>
          <mc:Choice Requires="wps">
            <w:drawing>
              <wp:anchor distT="0" distB="0" distL="114300" distR="114300" simplePos="0" relativeHeight="251656704" behindDoc="0" locked="0" layoutInCell="1" allowOverlap="1" wp14:anchorId="12B053BF" wp14:editId="43E3ABED">
                <wp:simplePos x="0" y="0"/>
                <wp:positionH relativeFrom="column">
                  <wp:posOffset>121097</wp:posOffset>
                </wp:positionH>
                <wp:positionV relativeFrom="paragraph">
                  <wp:posOffset>1507587</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816033" w:rsidRDefault="009E35C4" w:rsidP="009E35C4">
                            <w:pPr>
                              <w:rPr>
                                <w:b/>
                                <w:bCs/>
                              </w:rPr>
                            </w:pPr>
                            <w:r w:rsidRPr="00816033">
                              <w:rPr>
                                <w:b/>
                                <w:bCs/>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margin-left:9.55pt;margin-top:118.7pt;width:34.9pt;height:25.6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" filled="f" stroked="f">
                <v:textbox>
                  <w:txbxContent>
                    <w:p w14:paraId="31F0DE8C" w14:textId="77777777" w:rsidR="009E35C4" w:rsidRPr="00816033" w:rsidRDefault="009E35C4" w:rsidP="009E35C4">
                      <w:pPr>
                        <w:rPr>
                          <w:b/>
                          <w:bCs/>
                        </w:rPr>
                      </w:pPr>
                      <w:r w:rsidRPr="00816033">
                        <w:rPr>
                          <w:b/>
                          <w:bCs/>
                        </w:rPr>
                        <w:t>(a)</w:t>
                      </w:r>
                    </w:p>
                  </w:txbxContent>
                </v:textbox>
              </v:shape>
            </w:pict>
          </mc:Fallback>
        </mc:AlternateContent>
      </w:r>
      <w:r w:rsidR="00442F78" w:rsidRPr="004441FB">
        <w:rPr>
          <w:rFonts w:ascii="Times New Roman" w:hAnsi="Times New Roman" w:cs="Times New Roman"/>
        </w:rPr>
        <w:t>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1F4C61D3" w:rsidR="005164A3" w:rsidRDefault="005164A3" w:rsidP="005164A3">
      <w:pPr>
        <w:keepNext/>
        <w:spacing w:line="240" w:lineRule="auto"/>
        <w:jc w:val="center"/>
      </w:pPr>
      <w:r>
        <w:rPr>
          <w:noProof/>
        </w:rPr>
        <mc:AlternateContent>
          <mc:Choice Requires="wpg">
            <w:drawing>
              <wp:inline distT="0" distB="0" distL="0" distR="0" wp14:anchorId="6902A146" wp14:editId="70835E33">
                <wp:extent cx="5563731" cy="1145512"/>
                <wp:effectExtent l="0" t="0" r="0" b="0"/>
                <wp:docPr id="40" name="Group 40"/>
                <wp:cNvGraphicFramePr/>
                <a:graphic xmlns:a="http://schemas.openxmlformats.org/drawingml/2006/main">
                  <a:graphicData uri="http://schemas.microsoft.com/office/word/2010/wordprocessingGroup">
                    <wpg:wgp>
                      <wpg:cNvGrpSpPr/>
                      <wpg:grpSpPr>
                        <a:xfrm>
                          <a:off x="0" y="0"/>
                          <a:ext cx="5563731" cy="114551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13BE09DE" id="Group 40" o:spid="_x0000_s1026" style="width:438.1pt;height:90.2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7YHto88CAAAVCAAADgAAAAAAAAAAAAAA&#10;AAA6AgAAZHJzL2Uyb0RvYy54bWxQSwECLQAKAAAAAAAAACEA7OlWkSwyAAAsMgAAFAAAAAAAAAAA&#10;AAAAAAA1BQAAZHJzL21lZGlhL2ltYWdlMS5wbmdQSwECLQAKAAAAAAAAACEAWxG2Dz9xAAA/cQAA&#10;FAAAAAAAAAAAAAAAAACTNwAAZHJzL21lZGlhL2ltYWdlMi5wbmdQSwECLQAUAAYACAAAACEAj4e+&#10;vt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5"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6" o:title="Graphical user interface, text, application, email&#10;&#10;Description automatically generated"/>
                </v:shape>
                <w10:anchorlock/>
              </v:group>
            </w:pict>
          </mc:Fallback>
        </mc:AlternateContent>
      </w:r>
    </w:p>
    <w:p w14:paraId="2017299F" w14:textId="219975E8"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t>
      </w:r>
      <w:r w:rsidRPr="004D703A">
        <w:rPr>
          <w:rFonts w:ascii="Times New Roman" w:hAnsi="Times New Roman" w:cs="Times New Roman"/>
        </w:rPr>
        <w:lastRenderedPageBreak/>
        <w:t xml:space="preserve">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650173A1"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DE0091">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77777777" w:rsidR="00CA7DA7" w:rsidRPr="004B422E"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42F84CD8" w:rsidR="007773D4" w:rsidRDefault="007773D4"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3"/>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4"/>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5"/>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48"/>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13667" w14:textId="77777777" w:rsidR="00430467" w:rsidRDefault="00430467" w:rsidP="005A0E14">
      <w:pPr>
        <w:spacing w:after="0" w:line="240" w:lineRule="auto"/>
      </w:pPr>
      <w:r>
        <w:separator/>
      </w:r>
    </w:p>
  </w:endnote>
  <w:endnote w:type="continuationSeparator" w:id="0">
    <w:p w14:paraId="20934C9F" w14:textId="77777777" w:rsidR="00430467" w:rsidRDefault="00430467"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23EEA" w14:textId="77777777" w:rsidR="00430467" w:rsidRDefault="00430467" w:rsidP="005A0E14">
      <w:pPr>
        <w:spacing w:after="0" w:line="240" w:lineRule="auto"/>
      </w:pPr>
      <w:r>
        <w:separator/>
      </w:r>
    </w:p>
  </w:footnote>
  <w:footnote w:type="continuationSeparator" w:id="0">
    <w:p w14:paraId="53895A5D" w14:textId="77777777" w:rsidR="00430467" w:rsidRDefault="00430467"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NK0FAAUaw3gt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51A3"/>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5ECF"/>
    <w:rsid w:val="007166C9"/>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2012"/>
    <w:rsid w:val="007B28D5"/>
    <w:rsid w:val="007B2AA3"/>
    <w:rsid w:val="007B4E2C"/>
    <w:rsid w:val="007B682D"/>
    <w:rsid w:val="007C0AC1"/>
    <w:rsid w:val="007C132B"/>
    <w:rsid w:val="007C26A9"/>
    <w:rsid w:val="007C2C2E"/>
    <w:rsid w:val="007C2ED2"/>
    <w:rsid w:val="007C31D6"/>
    <w:rsid w:val="007C3C2A"/>
    <w:rsid w:val="007C7CC5"/>
    <w:rsid w:val="007E1AE2"/>
    <w:rsid w:val="007E5615"/>
    <w:rsid w:val="007E6E04"/>
    <w:rsid w:val="007F36FC"/>
    <w:rsid w:val="007F3727"/>
    <w:rsid w:val="007F51C0"/>
    <w:rsid w:val="007F651F"/>
    <w:rsid w:val="007F6A20"/>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0A92"/>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867DF"/>
    <w:rsid w:val="009902E6"/>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72CE"/>
    <w:rsid w:val="00B02CFA"/>
    <w:rsid w:val="00B06E76"/>
    <w:rsid w:val="00B267F4"/>
    <w:rsid w:val="00B300B3"/>
    <w:rsid w:val="00B37D3E"/>
    <w:rsid w:val="00B43AE8"/>
    <w:rsid w:val="00B51F96"/>
    <w:rsid w:val="00B52716"/>
    <w:rsid w:val="00B5365A"/>
    <w:rsid w:val="00B56A71"/>
    <w:rsid w:val="00B67F0B"/>
    <w:rsid w:val="00B73BB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50196"/>
    <w:rsid w:val="00C50E35"/>
    <w:rsid w:val="00C5231D"/>
    <w:rsid w:val="00C53783"/>
    <w:rsid w:val="00C5540C"/>
    <w:rsid w:val="00C55890"/>
    <w:rsid w:val="00C630B2"/>
    <w:rsid w:val="00C650A5"/>
    <w:rsid w:val="00C65C2F"/>
    <w:rsid w:val="00C67EC4"/>
    <w:rsid w:val="00C73DD4"/>
    <w:rsid w:val="00C74259"/>
    <w:rsid w:val="00C863B3"/>
    <w:rsid w:val="00C930C3"/>
    <w:rsid w:val="00C93F1E"/>
    <w:rsid w:val="00CA0C10"/>
    <w:rsid w:val="00CA76C3"/>
    <w:rsid w:val="00CA7DA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0091"/>
    <w:rsid w:val="00DE450B"/>
    <w:rsid w:val="00DE5998"/>
    <w:rsid w:val="00DE6427"/>
    <w:rsid w:val="00DF5653"/>
    <w:rsid w:val="00DF62A2"/>
    <w:rsid w:val="00DF7426"/>
    <w:rsid w:val="00DF7807"/>
    <w:rsid w:val="00DF7A3F"/>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jp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4</TotalTime>
  <Pages>70</Pages>
  <Words>13072</Words>
  <Characters>7451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39</cp:revision>
  <dcterms:created xsi:type="dcterms:W3CDTF">2022-01-10T16:24:00Z</dcterms:created>
  <dcterms:modified xsi:type="dcterms:W3CDTF">2022-04-17T18:52:00Z</dcterms:modified>
</cp:coreProperties>
</file>